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1AAF" w:rsidRPr="008B22F7" w:rsidRDefault="006B1AAF" w:rsidP="008B22F7">
      <w:pPr>
        <w:spacing w:after="0"/>
        <w:jc w:val="center"/>
        <w:rPr>
          <w:b/>
          <w:sz w:val="32"/>
          <w:szCs w:val="32"/>
        </w:rPr>
      </w:pPr>
      <w:bookmarkStart w:id="0" w:name="_GoBack"/>
      <w:bookmarkEnd w:id="0"/>
      <w:r w:rsidRPr="008B22F7">
        <w:rPr>
          <w:b/>
          <w:sz w:val="32"/>
          <w:szCs w:val="32"/>
        </w:rPr>
        <w:t xml:space="preserve">Criminal History Statement for LHD Interviews </w:t>
      </w:r>
    </w:p>
    <w:p w:rsidR="001441C2" w:rsidRPr="006B1AAF" w:rsidRDefault="008B22F7" w:rsidP="008B22F7">
      <w:pPr>
        <w:spacing w:after="0"/>
        <w:jc w:val="center"/>
        <w:rPr>
          <w:b/>
        </w:rPr>
      </w:pPr>
      <w:r>
        <w:rPr>
          <w:b/>
          <w:sz w:val="18"/>
          <w:szCs w:val="18"/>
        </w:rPr>
        <w:t>(Use</w:t>
      </w:r>
      <w:r w:rsidR="001441C2" w:rsidRPr="008B22F7">
        <w:rPr>
          <w:b/>
          <w:sz w:val="18"/>
          <w:szCs w:val="18"/>
        </w:rPr>
        <w:t xml:space="preserve"> only if not using LHD interview worksheet</w:t>
      </w:r>
      <w:r w:rsidR="001441C2">
        <w:rPr>
          <w:b/>
        </w:rPr>
        <w:t>)</w:t>
      </w:r>
    </w:p>
    <w:p w:rsidR="006B1AAF" w:rsidRDefault="006B1AAF" w:rsidP="006B1AAF"/>
    <w:p w:rsidR="006B1AAF" w:rsidRDefault="006B1AAF" w:rsidP="006B1AAF">
      <w:r>
        <w:t xml:space="preserve">Applicant: _______________________________________ </w:t>
      </w:r>
      <w:r w:rsidR="00CB0A96">
        <w:t xml:space="preserve">Interview </w:t>
      </w:r>
      <w:r>
        <w:t>Date: ______________________</w:t>
      </w:r>
    </w:p>
    <w:p w:rsidR="006B1AAF" w:rsidRDefault="006B1AAF" w:rsidP="006B1AAF">
      <w:r>
        <w:t>Position: ___________________________________________________________________</w:t>
      </w:r>
      <w:r w:rsidR="00CB0A96">
        <w:t>_________</w:t>
      </w:r>
    </w:p>
    <w:p w:rsidR="006B1AAF" w:rsidRDefault="006B1AAF" w:rsidP="006B1AAF"/>
    <w:p w:rsidR="006B1AAF" w:rsidRDefault="00CB0A96" w:rsidP="006B1AAF">
      <w:r>
        <w:t xml:space="preserve">Explain to the applicant that </w:t>
      </w:r>
      <w:r w:rsidR="008B22F7">
        <w:t xml:space="preserve">the </w:t>
      </w:r>
      <w:r>
        <w:t>Local Hea</w:t>
      </w:r>
      <w:r w:rsidR="00A31ABF">
        <w:t xml:space="preserve">lth Department application has </w:t>
      </w:r>
      <w:r w:rsidR="00323070">
        <w:t xml:space="preserve">eliminated the criminal history questions from the application known as </w:t>
      </w:r>
      <w:r w:rsidR="00F3621A" w:rsidRPr="00F3621A">
        <w:t>Fair Chance Employment</w:t>
      </w:r>
      <w:r w:rsidR="00323070">
        <w:t xml:space="preserve"> or</w:t>
      </w:r>
      <w:r w:rsidR="00A31ABF">
        <w:t xml:space="preserve"> Ban the B</w:t>
      </w:r>
      <w:r w:rsidR="00F3621A">
        <w:t xml:space="preserve">ox.  </w:t>
      </w:r>
      <w:r w:rsidR="006B1AAF">
        <w:t xml:space="preserve">Before proceeding, ask the applicant the following question and allow them an opportunity to explain any issues on their record.  </w:t>
      </w:r>
    </w:p>
    <w:p w:rsidR="006B1AAF" w:rsidRDefault="006B1AAF" w:rsidP="006B1AAF"/>
    <w:p w:rsidR="006B1AAF" w:rsidRDefault="006B1AAF" w:rsidP="006B1AAF">
      <w:r>
        <w:t>Have you ever been convicted of</w:t>
      </w:r>
      <w:r w:rsidR="00093794">
        <w:t xml:space="preserve"> violating</w:t>
      </w:r>
      <w:r w:rsidR="00323070">
        <w:t xml:space="preserve"> </w:t>
      </w:r>
      <w:r>
        <w:t xml:space="preserve">any law other than minor traffic violations?  </w:t>
      </w:r>
    </w:p>
    <w:p w:rsidR="006B1AAF" w:rsidRDefault="006B1AAF" w:rsidP="006B1AA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posOffset>15240</wp:posOffset>
                </wp:positionH>
                <wp:positionV relativeFrom="paragraph">
                  <wp:posOffset>347345</wp:posOffset>
                </wp:positionV>
                <wp:extent cx="6629400" cy="1671320"/>
                <wp:effectExtent l="0" t="0" r="19050" b="241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167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B1AAF" w:rsidRDefault="006B1AAF">
                            <w:r w:rsidRPr="006B1AAF">
                              <w:t>Note Conviction, Date and City and Stat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2pt;margin-top:27.35pt;width:522pt;height:131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">
                <v:textbox>
                  <w:txbxContent>
                    <w:p w:rsidR="006B1AAF" w:rsidRDefault="006B1AAF">
                      <w:r w:rsidRPr="006B1AAF">
                        <w:t>Note Conviction, Date and City and State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t>______Yes ______No</w:t>
      </w:r>
    </w:p>
    <w:p w:rsidR="006B1AAF" w:rsidRDefault="006B1AAF" w:rsidP="006B1AAF"/>
    <w:p w:rsidR="00D77E4C" w:rsidRDefault="006B1AAF" w:rsidP="006B1AAF">
      <w:r>
        <w:t>Explain that a background check is completed on final candidates that move further in the hiring process.</w:t>
      </w:r>
    </w:p>
    <w:sectPr w:rsidR="00D77E4C" w:rsidSect="006B1AA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WwMDM1NDcyNzEwNjNQ0lEKTi0uzszPAykwrAUABIrreSwAAAA="/>
  </w:docVars>
  <w:rsids>
    <w:rsidRoot w:val="006B1AAF"/>
    <w:rsid w:val="000350CD"/>
    <w:rsid w:val="00093794"/>
    <w:rsid w:val="001441C2"/>
    <w:rsid w:val="00323070"/>
    <w:rsid w:val="006B1AAF"/>
    <w:rsid w:val="008B22F7"/>
    <w:rsid w:val="00A31ABF"/>
    <w:rsid w:val="00CB0A96"/>
    <w:rsid w:val="00D77E4C"/>
    <w:rsid w:val="00F36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79E190-84C0-4FE2-B987-88A5275EF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37C7B3376F484897453AE87623AFEE" ma:contentTypeVersion="1" ma:contentTypeDescription="Create a new document." ma:contentTypeScope="" ma:versionID="e1dfd2fb07c0228347ce125a6b981ceb">
  <xsd:schema xmlns:xsd="http://www.w3.org/2001/XMLSchema" xmlns:xs="http://www.w3.org/2001/XMLSchema" xmlns:p="http://schemas.microsoft.com/office/2006/metadata/properties" xmlns:ns2="9d98fa39-7fbd-4685-a488-797cac822720" targetNamespace="http://schemas.microsoft.com/office/2006/metadata/properties" ma:root="true" ma:fieldsID="17c9429493a53ace03395f5fbf3cf513" ns2:_="">
    <xsd:import namespace="9d98fa39-7fbd-4685-a488-797cac822720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98fa39-7fbd-4685-a488-797cac82272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0802D3-1B6F-4FF2-B76D-A90AD0C79EAB}"/>
</file>

<file path=customXml/itemProps2.xml><?xml version="1.0" encoding="utf-8"?>
<ds:datastoreItem xmlns:ds="http://schemas.openxmlformats.org/officeDocument/2006/customXml" ds:itemID="{4600150E-E9D1-4DD6-9F6B-76201F5E4882}"/>
</file>

<file path=customXml/itemProps3.xml><?xml version="1.0" encoding="utf-8"?>
<ds:datastoreItem xmlns:ds="http://schemas.openxmlformats.org/officeDocument/2006/customXml" ds:itemID="{5880DA1F-03BE-4C52-8C02-2C17AF91E86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0</Words>
  <Characters>688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Kentucky</Company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lton, Krista (CHS-PH)</dc:creator>
  <cp:keywords/>
  <dc:description/>
  <cp:lastModifiedBy>Boling, Jason (CHFS PH)</cp:lastModifiedBy>
  <cp:revision>2</cp:revision>
  <dcterms:created xsi:type="dcterms:W3CDTF">2021-01-14T18:25:00Z</dcterms:created>
  <dcterms:modified xsi:type="dcterms:W3CDTF">2021-01-14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37C7B3376F484897453AE87623AFEE</vt:lpwstr>
  </property>
</Properties>
</file>